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589"/>
        <w:tblW w:w="11148" w:type="dxa"/>
        <w:tblBorders>
          <w:bottom w:val="single" w:sz="8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6000"/>
        <w:gridCol w:w="2640"/>
        <w:gridCol w:w="1200"/>
      </w:tblGrid>
      <w:tr w:rsidR="004F5C11" w:rsidRPr="0069099B" w14:paraId="2B41F999" w14:textId="77777777" w:rsidTr="005D7D5F">
        <w:trPr>
          <w:trHeight w:val="1257"/>
        </w:trPr>
        <w:tc>
          <w:tcPr>
            <w:tcW w:w="1308" w:type="dxa"/>
            <w:vAlign w:val="center"/>
          </w:tcPr>
          <w:p w14:paraId="0C5242F2" w14:textId="77777777" w:rsidR="004F5C11" w:rsidRDefault="008D2232" w:rsidP="005D7D5F">
            <w:pPr>
              <w:pStyle w:val="Heading2"/>
              <w:ind w:left="-108"/>
              <w:rPr>
                <w:rFonts w:ascii="Book Antiqua" w:hAnsi="Book Antiqua"/>
                <w:sz w:val="32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39A07E9F" wp14:editId="5D265B06">
                  <wp:extent cx="758825" cy="784860"/>
                  <wp:effectExtent l="19050" t="0" r="3175" b="0"/>
                  <wp:docPr id="1" name="Εικόνα 13" descr="Εικόνα 0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3" descr="Εικόνα 0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8825" cy="784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0" w:type="dxa"/>
          </w:tcPr>
          <w:p w14:paraId="4ADEEBFF" w14:textId="77777777" w:rsidR="004F5C11" w:rsidRPr="00176E45" w:rsidRDefault="004F5C11" w:rsidP="005D7D5F">
            <w:pPr>
              <w:pStyle w:val="Heading2"/>
              <w:rPr>
                <w:rFonts w:ascii="Book Antiqua" w:hAnsi="Book Antiqua"/>
                <w:smallCaps/>
                <w:sz w:val="8"/>
              </w:rPr>
            </w:pPr>
          </w:p>
          <w:p w14:paraId="6510644F" w14:textId="77777777" w:rsidR="004F5C11" w:rsidRPr="009A54D4" w:rsidRDefault="004F5C11" w:rsidP="005C55D3">
            <w:pPr>
              <w:pStyle w:val="Heading2"/>
              <w:jc w:val="left"/>
              <w:rPr>
                <w:rFonts w:ascii="Book Antiqua" w:hAnsi="Book Antiqua"/>
                <w:smallCaps/>
                <w:sz w:val="28"/>
              </w:rPr>
            </w:pPr>
            <w:r w:rsidRPr="009A54D4">
              <w:rPr>
                <w:rFonts w:ascii="Book Antiqua" w:hAnsi="Book Antiqua"/>
                <w:smallCaps/>
                <w:sz w:val="28"/>
              </w:rPr>
              <w:t>Αριστοτέλειο Πανεπιστήμιο Θεσσαλονίκης</w:t>
            </w:r>
          </w:p>
          <w:p w14:paraId="40E52043" w14:textId="77777777" w:rsidR="004F5C11" w:rsidRPr="00EE011D" w:rsidRDefault="004F5C11" w:rsidP="005D7D5F">
            <w:pPr>
              <w:pStyle w:val="Heading3"/>
              <w:rPr>
                <w:rFonts w:ascii="Book Antiqua" w:hAnsi="Book Antiqua"/>
                <w:sz w:val="24"/>
              </w:rPr>
            </w:pPr>
            <w:r w:rsidRPr="00EE011D">
              <w:rPr>
                <w:rFonts w:ascii="Book Antiqua" w:hAnsi="Book Antiqua"/>
                <w:sz w:val="24"/>
              </w:rPr>
              <w:t>Ιατρική Σχολή</w:t>
            </w:r>
          </w:p>
          <w:p w14:paraId="311383F5" w14:textId="77777777" w:rsidR="004F5C11" w:rsidRPr="004F5C11" w:rsidRDefault="004F5C11" w:rsidP="005D7D5F">
            <w:pPr>
              <w:rPr>
                <w:rFonts w:ascii="Book Antiqua" w:hAnsi="Book Antiqua"/>
                <w:b/>
                <w:lang w:val="el-GR"/>
              </w:rPr>
            </w:pPr>
            <w:r w:rsidRPr="004F5C11">
              <w:rPr>
                <w:rFonts w:ascii="Book Antiqua" w:hAnsi="Book Antiqua"/>
                <w:b/>
                <w:sz w:val="22"/>
                <w:lang w:val="el-GR"/>
              </w:rPr>
              <w:t>3</w:t>
            </w:r>
            <w:r w:rsidRPr="004F5C11">
              <w:rPr>
                <w:rFonts w:ascii="Book Antiqua" w:hAnsi="Book Antiqua"/>
                <w:b/>
                <w:sz w:val="22"/>
                <w:vertAlign w:val="superscript"/>
                <w:lang w:val="el-GR"/>
              </w:rPr>
              <w:t>η</w:t>
            </w:r>
            <w:r w:rsidRPr="004F5C11">
              <w:rPr>
                <w:rFonts w:ascii="Book Antiqua" w:hAnsi="Book Antiqua"/>
                <w:b/>
                <w:sz w:val="22"/>
                <w:lang w:val="el-GR"/>
              </w:rPr>
              <w:t xml:space="preserve"> Παιδιατρική Κλινική</w:t>
            </w:r>
          </w:p>
          <w:p w14:paraId="54BA0AC5" w14:textId="77777777" w:rsidR="004F5C11" w:rsidRPr="004F5C11" w:rsidRDefault="004F5C11" w:rsidP="005D7D5F">
            <w:pPr>
              <w:rPr>
                <w:rFonts w:ascii="Book Antiqua" w:hAnsi="Book Antiqua"/>
                <w:b/>
                <w:sz w:val="8"/>
                <w:lang w:val="el-GR"/>
              </w:rPr>
            </w:pPr>
          </w:p>
          <w:p w14:paraId="003C0D53" w14:textId="77777777" w:rsidR="004F5C11" w:rsidRPr="00176E45" w:rsidRDefault="004F5C11" w:rsidP="005D7D5F">
            <w:pPr>
              <w:pStyle w:val="Heading8"/>
              <w:rPr>
                <w:sz w:val="2"/>
              </w:rPr>
            </w:pPr>
          </w:p>
          <w:p w14:paraId="1AD7CFE5" w14:textId="77777777" w:rsidR="004F5C11" w:rsidRPr="00176E45" w:rsidRDefault="004F5C11" w:rsidP="004F3795">
            <w:pPr>
              <w:pStyle w:val="Heading8"/>
              <w:rPr>
                <w:sz w:val="28"/>
              </w:rPr>
            </w:pPr>
            <w:r w:rsidRPr="00176E45">
              <w:t xml:space="preserve">Διευθυντής : Καθηγητής  </w:t>
            </w:r>
            <w:r w:rsidR="004F3795">
              <w:t>Εμμανουήλ Ροηλίδης</w:t>
            </w:r>
          </w:p>
        </w:tc>
        <w:tc>
          <w:tcPr>
            <w:tcW w:w="2640" w:type="dxa"/>
          </w:tcPr>
          <w:p w14:paraId="644F3425" w14:textId="77777777" w:rsidR="004F5C11" w:rsidRPr="00176E45" w:rsidRDefault="00C87A9B" w:rsidP="005D7D5F">
            <w:pPr>
              <w:pStyle w:val="Heading1"/>
              <w:ind w:left="91"/>
              <w:jc w:val="left"/>
              <w:rPr>
                <w:rFonts w:ascii="Book Antiqua" w:hAnsi="Book Antiqua"/>
                <w:b w:val="0"/>
                <w:sz w:val="6"/>
                <w:szCs w:val="18"/>
              </w:rPr>
            </w:pPr>
            <w:r>
              <w:rPr>
                <w:noProof/>
                <w:sz w:val="14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37ED70A" wp14:editId="540C56A6">
                      <wp:simplePos x="0" y="0"/>
                      <wp:positionH relativeFrom="column">
                        <wp:posOffset>1477645</wp:posOffset>
                      </wp:positionH>
                      <wp:positionV relativeFrom="paragraph">
                        <wp:posOffset>31750</wp:posOffset>
                      </wp:positionV>
                      <wp:extent cx="992505" cy="876300"/>
                      <wp:effectExtent l="0" t="635" r="0" b="0"/>
                      <wp:wrapNone/>
                      <wp:docPr id="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2505" cy="876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86137F2" w14:textId="77777777" w:rsidR="00147E4B" w:rsidRPr="00332331" w:rsidRDefault="00147E4B" w:rsidP="004F5C11"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drawing>
                                      <wp:inline distT="0" distB="0" distL="0" distR="0" wp14:anchorId="026A9A08" wp14:editId="4EA3E08C">
                                        <wp:extent cx="784860" cy="784860"/>
                                        <wp:effectExtent l="19050" t="0" r="0" b="0"/>
                                        <wp:docPr id="3" name="Εικόνα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Εικόνα 1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4860" cy="7848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7ED70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16.35pt;margin-top:2.5pt;width:78.15pt;height:6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" filled="f" stroked="f">
                      <v:textbox style="mso-fit-shape-to-text:t">
                        <w:txbxContent>
                          <w:p w14:paraId="286137F2" w14:textId="77777777" w:rsidR="00147E4B" w:rsidRPr="00332331" w:rsidRDefault="00147E4B" w:rsidP="004F5C11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26A9A08" wp14:editId="4EA3E08C">
                                  <wp:extent cx="784860" cy="784860"/>
                                  <wp:effectExtent l="19050" t="0" r="0" b="0"/>
                                  <wp:docPr id="3" name="Εικόνα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4860" cy="784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906142" w14:textId="77777777" w:rsidR="004F5C11" w:rsidRPr="001A1420" w:rsidRDefault="004F5C11" w:rsidP="005D7D5F">
            <w:pPr>
              <w:pStyle w:val="Heading1"/>
              <w:jc w:val="left"/>
              <w:rPr>
                <w:rFonts w:ascii="Book Antiqua" w:hAnsi="Book Antiqua"/>
                <w:b w:val="0"/>
                <w:sz w:val="18"/>
                <w:szCs w:val="18"/>
              </w:rPr>
            </w:pPr>
            <w:r w:rsidRPr="001A1420">
              <w:rPr>
                <w:rFonts w:ascii="Book Antiqua" w:hAnsi="Book Antiqua"/>
                <w:b w:val="0"/>
                <w:sz w:val="18"/>
                <w:szCs w:val="18"/>
              </w:rPr>
              <w:t>Ιπποκράτειο Νοσοκομείο</w:t>
            </w:r>
          </w:p>
          <w:p w14:paraId="36EFF772" w14:textId="77777777" w:rsidR="004F5C11" w:rsidRPr="004F5C11" w:rsidRDefault="004F5C11" w:rsidP="005D7D5F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>Κωνσταντινουπόλεως 49</w:t>
            </w:r>
          </w:p>
          <w:p w14:paraId="2EF49B6B" w14:textId="77777777" w:rsidR="004F5C11" w:rsidRPr="004F5C11" w:rsidRDefault="004F5C11" w:rsidP="005D7D5F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>Θεσσαλονίκη 54642</w:t>
            </w:r>
          </w:p>
          <w:p w14:paraId="78FB2AE3" w14:textId="77777777" w:rsidR="004F5C11" w:rsidRPr="004F5C11" w:rsidRDefault="004F5C11" w:rsidP="005D7D5F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 xml:space="preserve"> Τηλ.: 2310-992982</w:t>
            </w:r>
          </w:p>
          <w:p w14:paraId="56A9508E" w14:textId="77777777" w:rsidR="004F5C11" w:rsidRPr="001A1420" w:rsidRDefault="004F5C11" w:rsidP="005D7D5F">
            <w:pPr>
              <w:rPr>
                <w:rFonts w:ascii="Book Antiqua" w:hAnsi="Book Antiqua"/>
                <w:bCs/>
                <w:sz w:val="18"/>
                <w:szCs w:val="18"/>
                <w:lang w:val="it-IT"/>
              </w:rPr>
            </w:pP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 xml:space="preserve">FAX: 2310-992981 </w:t>
            </w:r>
          </w:p>
          <w:p w14:paraId="38844ECC" w14:textId="77777777" w:rsidR="004F5C11" w:rsidRPr="005E096E" w:rsidRDefault="004F5C11" w:rsidP="0069099B">
            <w:pPr>
              <w:rPr>
                <w:rFonts w:ascii="Book Antiqua" w:hAnsi="Book Antiqua"/>
                <w:bCs/>
                <w:sz w:val="18"/>
                <w:szCs w:val="18"/>
                <w:lang w:val="it-IT"/>
              </w:rPr>
            </w:pP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 xml:space="preserve">e-mail: </w:t>
            </w:r>
            <w:r w:rsidR="0069099B">
              <w:rPr>
                <w:rFonts w:ascii="Book Antiqua" w:hAnsi="Book Antiqua"/>
                <w:bCs/>
                <w:sz w:val="18"/>
                <w:szCs w:val="18"/>
                <w:lang w:val="it-IT"/>
              </w:rPr>
              <w:t>roilides</w:t>
            </w: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>@med.auth.gr</w:t>
            </w:r>
          </w:p>
        </w:tc>
        <w:tc>
          <w:tcPr>
            <w:tcW w:w="1200" w:type="dxa"/>
          </w:tcPr>
          <w:p w14:paraId="46CFC193" w14:textId="77777777" w:rsidR="004F5C11" w:rsidRPr="00062CEA" w:rsidRDefault="004F5C11" w:rsidP="005D7D5F">
            <w:pPr>
              <w:rPr>
                <w:rFonts w:ascii="Book Antiqua" w:hAnsi="Book Antiqua"/>
                <w:b/>
                <w:bCs/>
                <w:sz w:val="16"/>
                <w:lang w:val="it-IT"/>
              </w:rPr>
            </w:pPr>
          </w:p>
        </w:tc>
      </w:tr>
    </w:tbl>
    <w:p w14:paraId="1D112A37" w14:textId="77777777" w:rsidR="00D31DA5" w:rsidRPr="007E7944" w:rsidRDefault="00D31DA5" w:rsidP="00D31DA5">
      <w:pPr>
        <w:rPr>
          <w:rFonts w:ascii="Calibri" w:hAnsi="Calibri" w:cs="Calibri"/>
          <w:lang w:val="de-AT"/>
        </w:rPr>
      </w:pPr>
    </w:p>
    <w:p w14:paraId="368D4C55" w14:textId="77777777" w:rsidR="00D31DA5" w:rsidRPr="009A78A5" w:rsidRDefault="00D31DA5" w:rsidP="00D31DA5">
      <w:pPr>
        <w:rPr>
          <w:rFonts w:ascii="Calibri" w:hAnsi="Calibri" w:cs="Calibri"/>
          <w:lang w:val="de-DE"/>
        </w:rPr>
      </w:pPr>
    </w:p>
    <w:p w14:paraId="65B6363D" w14:textId="77777777" w:rsidR="00D31DA5" w:rsidRPr="009A78A5" w:rsidRDefault="00D31DA5" w:rsidP="00D31DA5">
      <w:pPr>
        <w:spacing w:line="360" w:lineRule="auto"/>
        <w:jc w:val="center"/>
        <w:rPr>
          <w:rFonts w:ascii="Calibri" w:hAnsi="Calibri" w:cs="Calibri"/>
          <w:b/>
          <w:bCs/>
          <w:lang w:val="el-GR"/>
        </w:rPr>
      </w:pPr>
      <w:r w:rsidRPr="009A78A5">
        <w:rPr>
          <w:rFonts w:ascii="Calibri" w:hAnsi="Calibri" w:cs="Calibri"/>
          <w:b/>
          <w:bCs/>
          <w:lang w:val="el-GR"/>
        </w:rPr>
        <w:t>ΠΡΟΓΡΑΜΜΑ ΒΙΒΛΙΟΓΡΑΦΙΚΩΝ ΕΝΗΜΕΡΩΣΕΩΝ</w:t>
      </w:r>
    </w:p>
    <w:p w14:paraId="1A4BA871" w14:textId="77777777" w:rsidR="00D31DA5" w:rsidRPr="009A78A5" w:rsidRDefault="00D31DA5" w:rsidP="00D31DA5">
      <w:pPr>
        <w:spacing w:line="360" w:lineRule="auto"/>
        <w:jc w:val="center"/>
        <w:rPr>
          <w:rFonts w:ascii="Calibri" w:hAnsi="Calibri" w:cs="Calibri"/>
          <w:lang w:val="el-GR"/>
        </w:rPr>
      </w:pPr>
      <w:r w:rsidRPr="009A78A5">
        <w:rPr>
          <w:rFonts w:ascii="Calibri" w:hAnsi="Calibri" w:cs="Calibri"/>
          <w:lang w:val="el-GR"/>
        </w:rPr>
        <w:t>Κάθε Δευτέρα 13:15-14:00  στην Αίθουσα Διδασκαλίας της Κλινικής</w:t>
      </w:r>
    </w:p>
    <w:p w14:paraId="6389A834" w14:textId="77777777" w:rsidR="00D31DA5" w:rsidRPr="009A78A5" w:rsidRDefault="00D31DA5" w:rsidP="00D31DA5">
      <w:pPr>
        <w:jc w:val="center"/>
        <w:rPr>
          <w:rFonts w:ascii="Calibri" w:hAnsi="Calibri" w:cs="Calibri"/>
          <w:lang w:val="el-GR"/>
        </w:rPr>
      </w:pPr>
    </w:p>
    <w:p w14:paraId="3306B2BA" w14:textId="77777777" w:rsidR="00D31DA5" w:rsidRPr="009A78A5" w:rsidRDefault="00D31DA5" w:rsidP="00D31DA5">
      <w:pPr>
        <w:jc w:val="right"/>
        <w:rPr>
          <w:rFonts w:ascii="Calibri" w:hAnsi="Calibri" w:cs="Calibri"/>
          <w:lang w:val="el-GR"/>
        </w:rPr>
      </w:pPr>
    </w:p>
    <w:tbl>
      <w:tblPr>
        <w:tblStyle w:val="LightList-Accent5"/>
        <w:tblW w:w="5638" w:type="dxa"/>
        <w:tblLayout w:type="fixed"/>
        <w:tblLook w:val="00A0" w:firstRow="1" w:lastRow="0" w:firstColumn="1" w:lastColumn="0" w:noHBand="0" w:noVBand="0"/>
      </w:tblPr>
      <w:tblGrid>
        <w:gridCol w:w="1567"/>
        <w:gridCol w:w="4071"/>
      </w:tblGrid>
      <w:tr w:rsidR="00DF43AF" w:rsidRPr="00D615A6" w14:paraId="363AC37A" w14:textId="77777777" w:rsidTr="00DF4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5F09AC6A" w14:textId="65F53AE0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i/>
                <w:iCs/>
                <w:lang w:val="el-GR"/>
              </w:rPr>
            </w:pPr>
            <w:r w:rsidRPr="009F7F0A">
              <w:rPr>
                <w:rFonts w:asciiTheme="minorHAnsi" w:hAnsiTheme="minorHAnsi" w:cstheme="minorHAnsi"/>
                <w:i/>
                <w:iCs/>
                <w:lang w:val="el-GR"/>
              </w:rPr>
              <w:t>Ημερομηνί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501E51F3" w14:textId="77777777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b w:val="0"/>
                <w:bCs w:val="0"/>
                <w:iCs/>
                <w:lang w:val="el-GR"/>
              </w:rPr>
            </w:pPr>
            <w:r w:rsidRPr="00D615A6">
              <w:rPr>
                <w:rFonts w:asciiTheme="minorHAnsi" w:hAnsiTheme="minorHAnsi" w:cstheme="minorHAnsi"/>
                <w:iCs/>
                <w:lang w:val="el-GR"/>
              </w:rPr>
              <w:t>Υπεύθυνος</w:t>
            </w:r>
          </w:p>
        </w:tc>
      </w:tr>
      <w:tr w:rsidR="00DF43AF" w:rsidRPr="00D615A6" w14:paraId="4B74E2DD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53EBC79E" w14:textId="0BE08FBA" w:rsidR="00DF43AF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05</w:t>
            </w:r>
            <w:r w:rsidRPr="00CA7DB3">
              <w:rPr>
                <w:rFonts w:asciiTheme="minorHAnsi" w:hAnsiTheme="minorHAnsi" w:cstheme="minorHAnsi"/>
                <w:lang w:val="el-GR"/>
              </w:rPr>
              <w:t>.09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03721AA5" w14:textId="05D0F1A7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 xml:space="preserve">Χατζή </w:t>
            </w:r>
            <w:r>
              <w:rPr>
                <w:rFonts w:asciiTheme="minorHAnsi" w:hAnsiTheme="minorHAnsi" w:cstheme="minorHAnsi"/>
                <w:lang w:val="el-GR"/>
              </w:rPr>
              <w:t>–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Τσιολάκης</w:t>
            </w:r>
            <w:proofErr w:type="spellEnd"/>
          </w:p>
        </w:tc>
      </w:tr>
      <w:tr w:rsidR="00DF43AF" w:rsidRPr="00D615A6" w14:paraId="0DA0BB8F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534F75BE" w14:textId="40F678B6" w:rsidR="00DF43AF" w:rsidRPr="00A127D4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CA7DB3">
              <w:rPr>
                <w:rFonts w:asciiTheme="minorHAnsi" w:hAnsiTheme="minorHAnsi" w:cstheme="minorHAnsi"/>
                <w:lang w:val="el-GR"/>
              </w:rPr>
              <w:t>1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  <w:r w:rsidRPr="00CA7DB3">
              <w:rPr>
                <w:rFonts w:asciiTheme="minorHAnsi" w:hAnsiTheme="minorHAnsi" w:cstheme="minorHAnsi"/>
                <w:lang w:val="en-US"/>
              </w:rPr>
              <w:t>.09.20</w:t>
            </w:r>
            <w:r w:rsidRPr="00CA7DB3">
              <w:rPr>
                <w:rFonts w:asciiTheme="minorHAnsi" w:hAnsiTheme="minorHAnsi" w:cstheme="minorHAnsi"/>
                <w:lang w:val="el-GR"/>
              </w:rPr>
              <w:t>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694EC321" w14:textId="69E3A91C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Χατζηαγόρου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 –</w:t>
            </w:r>
            <w:r>
              <w:rPr>
                <w:rFonts w:asciiTheme="minorHAnsi" w:hAnsiTheme="minorHAnsi" w:cstheme="minorHAnsi"/>
                <w:lang w:val="el-GR"/>
              </w:rPr>
              <w:t xml:space="preserve">  Ζιάκα</w:t>
            </w:r>
          </w:p>
        </w:tc>
      </w:tr>
      <w:tr w:rsidR="00DF43AF" w:rsidRPr="00D615A6" w14:paraId="5EE89A04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7CA16E9B" w14:textId="4A81A30D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19.09.2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7605FDDA" w14:textId="7E8FAD2E" w:rsidR="00DF43AF" w:rsidRPr="00D615A6" w:rsidRDefault="00DF43AF" w:rsidP="00951B99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lang w:val="el-GR"/>
              </w:rPr>
              <w:t>Καρυπιάδου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 -- Τσάκος</w:t>
            </w:r>
          </w:p>
        </w:tc>
      </w:tr>
      <w:tr w:rsidR="00DF43AF" w:rsidRPr="00D615A6" w14:paraId="50A22495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bottom w:val="single" w:sz="18" w:space="0" w:color="31849B" w:themeColor="accent5" w:themeShade="BF"/>
            </w:tcBorders>
          </w:tcPr>
          <w:p w14:paraId="6FD2C641" w14:textId="6A5907C1" w:rsidR="00DF43AF" w:rsidRDefault="00DF43AF" w:rsidP="001E202B">
            <w:pPr>
              <w:jc w:val="center"/>
              <w:rPr>
                <w:rFonts w:asciiTheme="minorHAnsi" w:hAnsiTheme="minorHAnsi" w:cstheme="minorHAnsi"/>
                <w:b w:val="0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26</w:t>
            </w:r>
            <w:r w:rsidRPr="00CA7DB3">
              <w:rPr>
                <w:rFonts w:asciiTheme="minorHAnsi" w:hAnsiTheme="minorHAnsi" w:cstheme="minorHAnsi"/>
                <w:lang w:val="en-US"/>
              </w:rPr>
              <w:t>.09.20</w:t>
            </w:r>
            <w:r w:rsidRPr="00CA7DB3">
              <w:rPr>
                <w:rFonts w:asciiTheme="minorHAnsi" w:hAnsiTheme="minorHAnsi" w:cstheme="minorHAnsi"/>
                <w:lang w:val="el-GR"/>
              </w:rPr>
              <w:t>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bottom w:val="single" w:sz="18" w:space="0" w:color="31849B" w:themeColor="accent5" w:themeShade="BF"/>
            </w:tcBorders>
          </w:tcPr>
          <w:p w14:paraId="14C12481" w14:textId="2F25C124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Γαλογάβρου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 – </w:t>
            </w: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Κουρούκλη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  </w:t>
            </w:r>
          </w:p>
        </w:tc>
      </w:tr>
      <w:tr w:rsidR="00DF43AF" w:rsidRPr="00D615A6" w14:paraId="69FB37AD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top w:val="single" w:sz="18" w:space="0" w:color="31849B" w:themeColor="accent5" w:themeShade="BF"/>
            </w:tcBorders>
          </w:tcPr>
          <w:p w14:paraId="7068594D" w14:textId="748B75BD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0</w:t>
            </w:r>
            <w:r>
              <w:rPr>
                <w:rFonts w:asciiTheme="minorHAnsi" w:hAnsiTheme="minorHAnsi" w:cstheme="minorHAnsi"/>
                <w:lang w:val="el-GR"/>
              </w:rPr>
              <w:t>3</w:t>
            </w:r>
            <w:r w:rsidRPr="00AF6AFE">
              <w:rPr>
                <w:rFonts w:asciiTheme="minorHAnsi" w:hAnsiTheme="minorHAnsi" w:cstheme="minorHAnsi"/>
                <w:lang w:val="el-GR"/>
              </w:rPr>
              <w:t>.10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top w:val="single" w:sz="18" w:space="0" w:color="31849B" w:themeColor="accent5" w:themeShade="BF"/>
            </w:tcBorders>
          </w:tcPr>
          <w:p w14:paraId="0E338829" w14:textId="3CE3BACD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>Μιχαηλίδου --</w:t>
            </w:r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Χωραφά</w:t>
            </w:r>
            <w:proofErr w:type="spellEnd"/>
          </w:p>
        </w:tc>
      </w:tr>
      <w:tr w:rsidR="00DF43AF" w:rsidRPr="00D615A6" w14:paraId="36185DF0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46D25910" w14:textId="2530D2D1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10</w:t>
            </w:r>
            <w:r w:rsidRPr="00AF6AFE">
              <w:rPr>
                <w:rFonts w:asciiTheme="minorHAnsi" w:hAnsiTheme="minorHAnsi" w:cstheme="minorHAnsi"/>
                <w:lang w:val="en-US"/>
              </w:rPr>
              <w:t>.</w:t>
            </w:r>
            <w:r w:rsidRPr="00AF6AFE">
              <w:rPr>
                <w:rFonts w:asciiTheme="minorHAnsi" w:hAnsiTheme="minorHAnsi" w:cstheme="minorHAnsi"/>
                <w:lang w:val="el-GR"/>
              </w:rPr>
              <w:t>10</w:t>
            </w:r>
            <w:r w:rsidRPr="00AF6AFE">
              <w:rPr>
                <w:rFonts w:asciiTheme="minorHAnsi" w:hAnsiTheme="minorHAnsi" w:cstheme="minorHAnsi"/>
                <w:lang w:val="en-US"/>
              </w:rPr>
              <w:t>.20</w:t>
            </w:r>
            <w:r w:rsidRPr="00AF6AFE">
              <w:rPr>
                <w:rFonts w:asciiTheme="minorHAnsi" w:hAnsiTheme="minorHAnsi" w:cstheme="minorHAnsi"/>
                <w:lang w:val="el-GR"/>
              </w:rPr>
              <w:t>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74993F25" w14:textId="60B92FD9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lang w:val="el-GR"/>
              </w:rPr>
              <w:t>Κολλιός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--  </w:t>
            </w:r>
            <w:r w:rsidR="006B4372">
              <w:rPr>
                <w:rFonts w:asciiTheme="minorHAnsi" w:hAnsiTheme="minorHAnsi" w:cstheme="minorHAnsi"/>
                <w:lang w:val="el-GR"/>
              </w:rPr>
              <w:t>Παπακυρίτση</w:t>
            </w:r>
          </w:p>
        </w:tc>
      </w:tr>
      <w:tr w:rsidR="00DF43AF" w:rsidRPr="00D615A6" w14:paraId="099D6F9C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7FE9A7B8" w14:textId="5D1458D7" w:rsidR="00DF43AF" w:rsidRDefault="00DF43AF" w:rsidP="001E202B">
            <w:pPr>
              <w:jc w:val="center"/>
              <w:rPr>
                <w:rFonts w:asciiTheme="minorHAnsi" w:hAnsiTheme="minorHAnsi" w:cstheme="minorHAnsi"/>
                <w:b w:val="0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1</w:t>
            </w:r>
            <w:r>
              <w:rPr>
                <w:rFonts w:asciiTheme="minorHAnsi" w:hAnsiTheme="minorHAnsi" w:cstheme="minorHAnsi"/>
                <w:lang w:val="el-GR"/>
              </w:rPr>
              <w:t>7</w:t>
            </w:r>
            <w:r w:rsidRPr="00AF6AFE">
              <w:rPr>
                <w:rFonts w:asciiTheme="minorHAnsi" w:hAnsiTheme="minorHAnsi" w:cstheme="minorHAnsi"/>
                <w:lang w:val="el-GR"/>
              </w:rPr>
              <w:t>.10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0F77FFCF" w14:textId="5A6A5E52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Κυρβασίλης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--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Δάρδα</w:t>
            </w:r>
            <w:proofErr w:type="spellEnd"/>
          </w:p>
        </w:tc>
      </w:tr>
      <w:tr w:rsidR="00DF43AF" w:rsidRPr="00D615A6" w14:paraId="550AFE04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4D48E148" w14:textId="68F0F2E5" w:rsidR="00DF43AF" w:rsidRPr="00AF6AFE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2</w:t>
            </w:r>
            <w:r>
              <w:rPr>
                <w:rFonts w:asciiTheme="minorHAnsi" w:hAnsiTheme="minorHAnsi" w:cstheme="minorHAnsi"/>
                <w:lang w:val="el-GR"/>
              </w:rPr>
              <w:t>4</w:t>
            </w:r>
            <w:r w:rsidRPr="00AF6AFE">
              <w:rPr>
                <w:rFonts w:asciiTheme="minorHAnsi" w:hAnsiTheme="minorHAnsi" w:cstheme="minorHAnsi"/>
                <w:lang w:val="el-GR"/>
              </w:rPr>
              <w:t>.10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4EB01B0F" w14:textId="49AAE572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Καρανταγλής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--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Λαμπαδά</w:t>
            </w:r>
            <w:proofErr w:type="spellEnd"/>
          </w:p>
        </w:tc>
      </w:tr>
      <w:tr w:rsidR="00DF43AF" w:rsidRPr="00FE697D" w14:paraId="0EC183FE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bottom w:val="single" w:sz="18" w:space="0" w:color="31849B" w:themeColor="accent5" w:themeShade="BF"/>
            </w:tcBorders>
          </w:tcPr>
          <w:p w14:paraId="03270919" w14:textId="0CA33244" w:rsidR="00DF43AF" w:rsidRPr="000C4E9C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31</w:t>
            </w:r>
            <w:r w:rsidRPr="00AF6AFE">
              <w:rPr>
                <w:rFonts w:asciiTheme="minorHAnsi" w:hAnsiTheme="minorHAnsi" w:cstheme="minorHAnsi"/>
                <w:lang w:val="el-GR"/>
              </w:rPr>
              <w:t>.10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bottom w:val="single" w:sz="18" w:space="0" w:color="31849B" w:themeColor="accent5" w:themeShade="BF"/>
            </w:tcBorders>
          </w:tcPr>
          <w:p w14:paraId="6B4D479F" w14:textId="08B5F46C" w:rsidR="00DF43AF" w:rsidRPr="00FE697D" w:rsidRDefault="00DF43AF" w:rsidP="001E202B">
            <w:pPr>
              <w:jc w:val="center"/>
              <w:rPr>
                <w:rFonts w:asciiTheme="minorHAnsi" w:hAnsiTheme="minorHAnsi" w:cstheme="minorHAnsi"/>
                <w:b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>Βασιλάκη</w:t>
            </w:r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B4372">
              <w:rPr>
                <w:rFonts w:asciiTheme="minorHAnsi" w:hAnsiTheme="minorHAnsi" w:cstheme="minorHAnsi"/>
                <w:lang w:val="el-GR"/>
              </w:rPr>
              <w:t>–</w:t>
            </w:r>
            <w:r>
              <w:rPr>
                <w:rFonts w:asciiTheme="minorHAnsi" w:hAnsiTheme="minorHAnsi" w:cstheme="minorHAnsi"/>
                <w:lang w:val="el-GR"/>
              </w:rPr>
              <w:t xml:space="preserve"> Δανά</w:t>
            </w:r>
            <w:r w:rsidR="006B4372">
              <w:rPr>
                <w:rFonts w:asciiTheme="minorHAnsi" w:hAnsiTheme="minorHAnsi" w:cstheme="minorHAnsi"/>
                <w:lang w:val="el-GR"/>
              </w:rPr>
              <w:t xml:space="preserve"> </w:t>
            </w:r>
          </w:p>
        </w:tc>
      </w:tr>
      <w:tr w:rsidR="00DF43AF" w:rsidRPr="00D615A6" w14:paraId="48B0EF52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top w:val="single" w:sz="18" w:space="0" w:color="31849B" w:themeColor="accent5" w:themeShade="BF"/>
            </w:tcBorders>
          </w:tcPr>
          <w:p w14:paraId="62B4A1BC" w14:textId="3E9F5A29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0</w:t>
            </w:r>
            <w:r>
              <w:rPr>
                <w:rFonts w:asciiTheme="minorHAnsi" w:hAnsiTheme="minorHAnsi" w:cstheme="minorHAnsi"/>
                <w:lang w:val="el-GR"/>
              </w:rPr>
              <w:t>7</w:t>
            </w:r>
            <w:r w:rsidRPr="00AF6AFE">
              <w:rPr>
                <w:rFonts w:asciiTheme="minorHAnsi" w:hAnsiTheme="minorHAnsi" w:cstheme="minorHAnsi"/>
                <w:lang w:val="el-GR"/>
              </w:rPr>
              <w:t>.11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top w:val="single" w:sz="18" w:space="0" w:color="31849B" w:themeColor="accent5" w:themeShade="BF"/>
            </w:tcBorders>
          </w:tcPr>
          <w:p w14:paraId="387DAF0A" w14:textId="3B6D763E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b/>
                <w:bCs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>Κώστα</w:t>
            </w:r>
            <w:r>
              <w:rPr>
                <w:rFonts w:asciiTheme="minorHAnsi" w:hAnsiTheme="minorHAnsi" w:cstheme="minorHAnsi"/>
                <w:lang w:val="el-GR"/>
              </w:rPr>
              <w:t xml:space="preserve"> –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Μπουρμπούν</w:t>
            </w:r>
            <w:proofErr w:type="spellEnd"/>
          </w:p>
        </w:tc>
      </w:tr>
      <w:tr w:rsidR="00DF43AF" w:rsidRPr="00D615A6" w14:paraId="0B6F49AC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0C666A88" w14:textId="35E48C3B" w:rsidR="00DF43AF" w:rsidRDefault="00DF43AF" w:rsidP="001E202B">
            <w:pPr>
              <w:jc w:val="center"/>
              <w:rPr>
                <w:rFonts w:asciiTheme="minorHAnsi" w:hAnsiTheme="minorHAnsi" w:cstheme="minorHAnsi"/>
                <w:b w:val="0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1</w:t>
            </w:r>
            <w:r>
              <w:rPr>
                <w:rFonts w:asciiTheme="minorHAnsi" w:hAnsiTheme="minorHAnsi" w:cstheme="minorHAnsi"/>
                <w:lang w:val="el-GR"/>
              </w:rPr>
              <w:t>4</w:t>
            </w:r>
            <w:r w:rsidRPr="00AF6AFE">
              <w:rPr>
                <w:rFonts w:asciiTheme="minorHAnsi" w:hAnsiTheme="minorHAnsi" w:cstheme="minorHAnsi"/>
                <w:lang w:val="el-GR"/>
              </w:rPr>
              <w:t>.11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310E44B9" w14:textId="1843AF68" w:rsidR="00DF43AF" w:rsidRPr="005D7D5F" w:rsidRDefault="00DF43AF" w:rsidP="001E202B">
            <w:pPr>
              <w:jc w:val="center"/>
              <w:rPr>
                <w:rFonts w:asciiTheme="minorHAnsi" w:hAnsiTheme="minorHAnsi" w:cstheme="minorHAnsi"/>
                <w:bCs/>
                <w:color w:val="FF0000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Ανταχόπουλος</w:t>
            </w:r>
            <w:proofErr w:type="spellEnd"/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– Παπαδοπούλου</w:t>
            </w:r>
          </w:p>
        </w:tc>
      </w:tr>
      <w:tr w:rsidR="00DF43AF" w:rsidRPr="00D615A6" w14:paraId="112DF5EF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4BD0C50D" w14:textId="1E66FCF6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21</w:t>
            </w:r>
            <w:r w:rsidRPr="00AF6AFE">
              <w:rPr>
                <w:rFonts w:asciiTheme="minorHAnsi" w:hAnsiTheme="minorHAnsi" w:cstheme="minorHAnsi"/>
                <w:lang w:val="el-GR"/>
              </w:rPr>
              <w:t>.11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493BAB78" w14:textId="5827DB9C" w:rsidR="00DF43AF" w:rsidRPr="00147E4B" w:rsidRDefault="00DF43AF" w:rsidP="006A6EEB">
            <w:pPr>
              <w:jc w:val="center"/>
              <w:rPr>
                <w:rFonts w:ascii="Calibri" w:hAnsi="Calibri" w:cs="Calibr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απαγιάννη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--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Μαυρουδή</w:t>
            </w:r>
          </w:p>
        </w:tc>
      </w:tr>
      <w:tr w:rsidR="00DF43AF" w:rsidRPr="00D615A6" w14:paraId="3F3425A4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bottom w:val="single" w:sz="18" w:space="0" w:color="31849B" w:themeColor="accent5" w:themeShade="BF"/>
            </w:tcBorders>
          </w:tcPr>
          <w:p w14:paraId="47035984" w14:textId="7CE7841F" w:rsidR="00DF43AF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28</w:t>
            </w:r>
            <w:r w:rsidRPr="00AF6AFE">
              <w:rPr>
                <w:rFonts w:asciiTheme="minorHAnsi" w:hAnsiTheme="minorHAnsi" w:cstheme="minorHAnsi"/>
                <w:lang w:val="el-GR"/>
              </w:rPr>
              <w:t>.11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bottom w:val="single" w:sz="18" w:space="0" w:color="31849B" w:themeColor="accent5" w:themeShade="BF"/>
            </w:tcBorders>
          </w:tcPr>
          <w:p w14:paraId="7ED7FDE5" w14:textId="56F15EA0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 w:rsidRPr="00D615A6">
              <w:rPr>
                <w:rFonts w:asciiTheme="minorHAnsi" w:hAnsiTheme="minorHAnsi" w:cstheme="minorHAnsi"/>
                <w:lang w:val="el-GR"/>
              </w:rPr>
              <w:t>Ξυνιάς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B4372">
              <w:rPr>
                <w:rFonts w:asciiTheme="minorHAnsi" w:hAnsiTheme="minorHAnsi" w:cstheme="minorHAnsi"/>
                <w:lang w:val="el-GR"/>
              </w:rPr>
              <w:t>–</w:t>
            </w:r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Ροηλίδης</w:t>
            </w:r>
            <w:proofErr w:type="spellEnd"/>
            <w:r w:rsidR="006B4372">
              <w:rPr>
                <w:rFonts w:asciiTheme="minorHAnsi" w:hAnsiTheme="minorHAnsi" w:cstheme="minorHAnsi"/>
                <w:lang w:val="el-GR"/>
              </w:rPr>
              <w:t xml:space="preserve"> - </w:t>
            </w:r>
            <w:r w:rsidR="006B4372">
              <w:rPr>
                <w:rFonts w:asciiTheme="minorHAnsi" w:hAnsiTheme="minorHAnsi" w:cstheme="minorHAnsi"/>
                <w:lang w:val="el-GR"/>
              </w:rPr>
              <w:t>Χρυσοχόου</w:t>
            </w:r>
          </w:p>
        </w:tc>
      </w:tr>
      <w:tr w:rsidR="00DF43AF" w:rsidRPr="00D615A6" w14:paraId="080A5331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top w:val="single" w:sz="18" w:space="0" w:color="31849B" w:themeColor="accent5" w:themeShade="BF"/>
            </w:tcBorders>
          </w:tcPr>
          <w:p w14:paraId="70279112" w14:textId="695BB5ED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0</w:t>
            </w:r>
            <w:r>
              <w:rPr>
                <w:rFonts w:asciiTheme="minorHAnsi" w:hAnsiTheme="minorHAnsi" w:cstheme="minorHAnsi"/>
                <w:lang w:val="el-GR"/>
              </w:rPr>
              <w:t>5</w:t>
            </w:r>
            <w:r w:rsidRPr="00AF6AFE">
              <w:rPr>
                <w:rFonts w:asciiTheme="minorHAnsi" w:hAnsiTheme="minorHAnsi" w:cstheme="minorHAnsi"/>
                <w:lang w:val="el-GR"/>
              </w:rPr>
              <w:t>.12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top w:val="single" w:sz="18" w:space="0" w:color="31849B" w:themeColor="accent5" w:themeShade="BF"/>
            </w:tcBorders>
          </w:tcPr>
          <w:p w14:paraId="3D232334" w14:textId="5C28A733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lang w:val="el-GR"/>
              </w:rPr>
              <w:t>Τσιρουκίδου</w:t>
            </w:r>
            <w:proofErr w:type="spellEnd"/>
            <w:r>
              <w:rPr>
                <w:rFonts w:asciiTheme="minorHAnsi" w:hAnsiTheme="minorHAnsi" w:cstheme="minorHAnsi"/>
                <w:lang w:val="el-GR"/>
              </w:rPr>
              <w:t xml:space="preserve">-- </w:t>
            </w:r>
            <w:proofErr w:type="spellStart"/>
            <w:r>
              <w:rPr>
                <w:rFonts w:asciiTheme="minorHAnsi" w:hAnsiTheme="minorHAnsi" w:cstheme="minorHAnsi"/>
                <w:lang w:val="el-GR"/>
              </w:rPr>
              <w:t>Βλαδίκας</w:t>
            </w:r>
            <w:proofErr w:type="spellEnd"/>
          </w:p>
        </w:tc>
      </w:tr>
      <w:tr w:rsidR="00DF43AF" w:rsidRPr="00D615A6" w14:paraId="7D306722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34EBB5DD" w14:textId="18B542AA" w:rsidR="00DF43AF" w:rsidRDefault="00DF43AF" w:rsidP="001E202B">
            <w:pPr>
              <w:jc w:val="center"/>
              <w:rPr>
                <w:rFonts w:asciiTheme="minorHAnsi" w:hAnsiTheme="minorHAnsi" w:cstheme="minorHAnsi"/>
                <w:b w:val="0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1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  <w:r w:rsidRPr="00AF6AFE">
              <w:rPr>
                <w:rFonts w:asciiTheme="minorHAnsi" w:hAnsiTheme="minorHAnsi" w:cstheme="minorHAnsi"/>
                <w:lang w:val="el-GR"/>
              </w:rPr>
              <w:t>.12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47D97A2A" w14:textId="46B40153" w:rsidR="00DF43AF" w:rsidRPr="004E1FA9" w:rsidRDefault="00DF43AF" w:rsidP="001E202B">
            <w:pPr>
              <w:jc w:val="center"/>
              <w:rPr>
                <w:rFonts w:asciiTheme="minorHAnsi" w:hAnsiTheme="minorHAnsi" w:cstheme="minorHAnsi"/>
                <w:b/>
                <w:bCs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>Ιωσηφίδης</w:t>
            </w:r>
            <w:r>
              <w:rPr>
                <w:rFonts w:asciiTheme="minorHAnsi" w:hAnsiTheme="minorHAnsi" w:cstheme="minorHAnsi"/>
                <w:lang w:val="el-GR"/>
              </w:rPr>
              <w:t xml:space="preserve"> --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proofErr w:type="spellStart"/>
            <w:r w:rsidR="006B4372">
              <w:rPr>
                <w:rFonts w:asciiTheme="minorHAnsi" w:hAnsiTheme="minorHAnsi" w:cstheme="minorHAnsi"/>
                <w:lang w:val="el-GR"/>
              </w:rPr>
              <w:t>Φιλιώτη</w:t>
            </w:r>
            <w:proofErr w:type="spellEnd"/>
          </w:p>
        </w:tc>
      </w:tr>
      <w:tr w:rsidR="00DF43AF" w:rsidRPr="00D615A6" w14:paraId="3C4A3BC5" w14:textId="77777777" w:rsidTr="00DF43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</w:tcPr>
          <w:p w14:paraId="673BD558" w14:textId="0DBE9330" w:rsidR="00DF43AF" w:rsidRDefault="00DF43AF" w:rsidP="001E202B">
            <w:pPr>
              <w:jc w:val="center"/>
              <w:rPr>
                <w:rFonts w:asciiTheme="minorHAnsi" w:hAnsiTheme="minorHAnsi" w:cstheme="minorHAnsi"/>
                <w:b w:val="0"/>
                <w:lang w:val="el-GR"/>
              </w:rPr>
            </w:pPr>
            <w:r w:rsidRPr="00AF6AFE">
              <w:rPr>
                <w:rFonts w:asciiTheme="minorHAnsi" w:hAnsiTheme="minorHAnsi" w:cstheme="minorHAnsi"/>
                <w:lang w:val="el-GR"/>
              </w:rPr>
              <w:t>1</w:t>
            </w:r>
            <w:r>
              <w:rPr>
                <w:rFonts w:asciiTheme="minorHAnsi" w:hAnsiTheme="minorHAnsi" w:cstheme="minorHAnsi"/>
                <w:lang w:val="el-GR"/>
              </w:rPr>
              <w:t>9</w:t>
            </w:r>
            <w:r w:rsidRPr="00AF6AFE">
              <w:rPr>
                <w:rFonts w:asciiTheme="minorHAnsi" w:hAnsiTheme="minorHAnsi" w:cstheme="minorHAnsi"/>
                <w:lang w:val="el-GR"/>
              </w:rPr>
              <w:t>.12.202</w:t>
            </w:r>
            <w:r>
              <w:rPr>
                <w:rFonts w:asciiTheme="minorHAnsi" w:hAnsiTheme="minorHAnsi" w:cstheme="minorHAnsi"/>
                <w:lang w:val="el-G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</w:tcPr>
          <w:p w14:paraId="00E069DF" w14:textId="5AE6A46E" w:rsidR="00DF43AF" w:rsidRPr="00D615A6" w:rsidRDefault="00DF43AF" w:rsidP="001E202B">
            <w:pPr>
              <w:jc w:val="center"/>
              <w:rPr>
                <w:rFonts w:asciiTheme="minorHAnsi" w:hAnsiTheme="minorHAnsi" w:cstheme="minorHAnsi"/>
                <w:b/>
                <w:bCs/>
                <w:lang w:val="el-GR"/>
              </w:rPr>
            </w:pPr>
            <w:r w:rsidRPr="00D615A6">
              <w:rPr>
                <w:rFonts w:asciiTheme="minorHAnsi" w:hAnsiTheme="minorHAnsi" w:cstheme="minorHAnsi"/>
                <w:lang w:val="el-GR"/>
              </w:rPr>
              <w:t xml:space="preserve">Τσιάτσιου </w:t>
            </w:r>
            <w:r>
              <w:rPr>
                <w:rFonts w:asciiTheme="minorHAnsi" w:hAnsiTheme="minorHAnsi" w:cstheme="minorHAnsi"/>
                <w:lang w:val="el-GR"/>
              </w:rPr>
              <w:t>–</w:t>
            </w:r>
            <w:r w:rsidRPr="00D615A6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Χαρίση</w:t>
            </w:r>
          </w:p>
        </w:tc>
      </w:tr>
      <w:tr w:rsidR="00DF43AF" w:rsidRPr="006A6EEB" w14:paraId="3264BC5F" w14:textId="77777777" w:rsidTr="00DF43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7" w:type="dxa"/>
            <w:tcBorders>
              <w:bottom w:val="single" w:sz="18" w:space="0" w:color="31849B" w:themeColor="accent5" w:themeShade="BF"/>
            </w:tcBorders>
          </w:tcPr>
          <w:p w14:paraId="76C4F246" w14:textId="0A817712" w:rsidR="00DF43AF" w:rsidRPr="006A6EEB" w:rsidRDefault="00DF43AF" w:rsidP="001E202B">
            <w:pPr>
              <w:jc w:val="center"/>
              <w:rPr>
                <w:rFonts w:asciiTheme="minorHAnsi" w:hAnsiTheme="minorHAnsi" w:cstheme="minorHAnsi"/>
                <w:bCs w:val="0"/>
                <w:lang w:val="el-GR"/>
              </w:rPr>
            </w:pPr>
            <w:r w:rsidRPr="006A6EEB">
              <w:rPr>
                <w:rFonts w:ascii="Calibri" w:hAnsi="Calibri" w:cs="Calibri"/>
                <w:bCs w:val="0"/>
                <w:lang w:val="el-GR"/>
              </w:rPr>
              <w:t>26.12.2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71" w:type="dxa"/>
            <w:tcBorders>
              <w:bottom w:val="single" w:sz="18" w:space="0" w:color="31849B" w:themeColor="accent5" w:themeShade="BF"/>
            </w:tcBorders>
          </w:tcPr>
          <w:p w14:paraId="6CE543BE" w14:textId="50415A90" w:rsidR="00DF43AF" w:rsidRPr="006A6EEB" w:rsidRDefault="00DF43AF" w:rsidP="001E202B">
            <w:pPr>
              <w:jc w:val="center"/>
              <w:rPr>
                <w:rFonts w:asciiTheme="minorHAnsi" w:hAnsiTheme="minorHAnsi" w:cstheme="minorHAnsi"/>
                <w:b/>
                <w:lang w:val="el-GR"/>
              </w:rPr>
            </w:pPr>
            <w:r w:rsidRPr="006A6EEB">
              <w:rPr>
                <w:rFonts w:asciiTheme="minorHAnsi" w:hAnsiTheme="minorHAnsi" w:cstheme="minorHAnsi"/>
                <w:b/>
                <w:lang w:val="el-GR"/>
              </w:rPr>
              <w:t>ΧΡΙΣΤΟΥΓΕΝΝΑ</w:t>
            </w:r>
          </w:p>
        </w:tc>
      </w:tr>
    </w:tbl>
    <w:p w14:paraId="54A78330" w14:textId="3329E14F" w:rsidR="002C5C03" w:rsidRDefault="002C5C03" w:rsidP="00D31DA5">
      <w:pPr>
        <w:jc w:val="right"/>
        <w:rPr>
          <w:rFonts w:ascii="Calibri" w:hAnsi="Calibri" w:cs="Calibri"/>
          <w:color w:val="FF0000"/>
          <w:lang w:val="el-GR"/>
        </w:rPr>
      </w:pPr>
    </w:p>
    <w:p w14:paraId="3960BE60" w14:textId="4E5BC650" w:rsidR="00D31DA5" w:rsidRDefault="00D31DA5" w:rsidP="00D31DA5">
      <w:pPr>
        <w:jc w:val="right"/>
        <w:rPr>
          <w:rFonts w:ascii="Calibri" w:hAnsi="Calibri" w:cs="Calibri"/>
          <w:lang w:val="el-GR"/>
        </w:rPr>
      </w:pPr>
      <w:r w:rsidRPr="009A78A5">
        <w:rPr>
          <w:rFonts w:ascii="Calibri" w:hAnsi="Calibri" w:cs="Calibri"/>
          <w:lang w:val="el-GR"/>
        </w:rPr>
        <w:t>Από την Κλινική</w:t>
      </w:r>
    </w:p>
    <w:p w14:paraId="31D3D756" w14:textId="77777777" w:rsidR="0078528B" w:rsidRDefault="0078528B" w:rsidP="0078528B">
      <w:pPr>
        <w:rPr>
          <w:rFonts w:ascii="Calibri" w:hAnsi="Calibri" w:cs="Calibri"/>
          <w:lang w:val="el-GR"/>
        </w:rPr>
      </w:pPr>
    </w:p>
    <w:p w14:paraId="2FD9F7E7" w14:textId="77777777" w:rsidR="00FE38B1" w:rsidRPr="009A78A5" w:rsidRDefault="00FE38B1" w:rsidP="00D31DA5">
      <w:pPr>
        <w:jc w:val="right"/>
        <w:rPr>
          <w:rFonts w:ascii="Calibri" w:hAnsi="Calibri" w:cs="Calibri"/>
          <w:lang w:val="el-GR"/>
        </w:rPr>
      </w:pPr>
    </w:p>
    <w:p w14:paraId="4F743EF8" w14:textId="2B77056C" w:rsidR="00E7630B" w:rsidRPr="0078528B" w:rsidRDefault="00E7630B">
      <w:pPr>
        <w:rPr>
          <w:lang w:val="el-GR"/>
        </w:rPr>
      </w:pPr>
      <w:r w:rsidRPr="0078528B">
        <w:rPr>
          <w:lang w:val="el-GR"/>
        </w:rPr>
        <w:br w:type="page"/>
      </w:r>
    </w:p>
    <w:p w14:paraId="1017C4DF" w14:textId="59C8A24E" w:rsidR="003748DB" w:rsidRPr="0078528B" w:rsidRDefault="003748DB" w:rsidP="00E7630B">
      <w:pPr>
        <w:rPr>
          <w:lang w:val="el-GR"/>
        </w:rPr>
      </w:pPr>
    </w:p>
    <w:p w14:paraId="08758656" w14:textId="2DA04143" w:rsidR="00E7630B" w:rsidRPr="0078528B" w:rsidRDefault="00E7630B" w:rsidP="00E7630B">
      <w:pPr>
        <w:rPr>
          <w:color w:val="000000"/>
          <w:sz w:val="22"/>
          <w:szCs w:val="22"/>
          <w:lang w:val="el-GR"/>
        </w:rPr>
      </w:pPr>
      <w:proofErr w:type="spellStart"/>
      <w:r w:rsidRPr="0078528B">
        <w:rPr>
          <w:color w:val="000000"/>
          <w:sz w:val="22"/>
          <w:szCs w:val="22"/>
          <w:lang w:val="el-GR"/>
        </w:rPr>
        <w:t>Γρένδα</w:t>
      </w:r>
      <w:proofErr w:type="spellEnd"/>
      <w:r w:rsidRPr="0078528B">
        <w:rPr>
          <w:color w:val="000000"/>
          <w:sz w:val="22"/>
          <w:szCs w:val="22"/>
          <w:lang w:val="el-GR"/>
        </w:rPr>
        <w:t xml:space="preserve"> </w:t>
      </w:r>
    </w:p>
    <w:p w14:paraId="00280524" w14:textId="1A59F76B" w:rsidR="00E7630B" w:rsidRPr="0078528B" w:rsidRDefault="00E7630B" w:rsidP="00E7630B">
      <w:pPr>
        <w:rPr>
          <w:color w:val="000000"/>
          <w:sz w:val="22"/>
          <w:szCs w:val="22"/>
          <w:lang w:val="el-GR"/>
        </w:rPr>
      </w:pPr>
      <w:r w:rsidRPr="0078528B">
        <w:rPr>
          <w:color w:val="000000"/>
          <w:sz w:val="22"/>
          <w:szCs w:val="22"/>
          <w:lang w:val="el-GR"/>
        </w:rPr>
        <w:t xml:space="preserve">Σαββίδου </w:t>
      </w:r>
    </w:p>
    <w:p w14:paraId="64365103" w14:textId="77777777" w:rsidR="00E7630B" w:rsidRPr="0078528B" w:rsidRDefault="00E7630B" w:rsidP="00E7630B">
      <w:pPr>
        <w:rPr>
          <w:color w:val="000000"/>
          <w:sz w:val="22"/>
          <w:szCs w:val="22"/>
          <w:lang w:val="el-GR"/>
        </w:rPr>
      </w:pPr>
      <w:r w:rsidRPr="0078528B">
        <w:rPr>
          <w:color w:val="000000"/>
          <w:sz w:val="22"/>
          <w:szCs w:val="22"/>
          <w:lang w:val="el-GR"/>
        </w:rPr>
        <w:t xml:space="preserve">Ζιάκα </w:t>
      </w:r>
    </w:p>
    <w:p w14:paraId="01077FC1" w14:textId="12CED67B" w:rsidR="00E7630B" w:rsidRPr="0078528B" w:rsidRDefault="00E7630B" w:rsidP="00E7630B">
      <w:pPr>
        <w:rPr>
          <w:color w:val="000000"/>
          <w:sz w:val="22"/>
          <w:szCs w:val="22"/>
          <w:lang w:val="el-GR"/>
        </w:rPr>
      </w:pPr>
      <w:proofErr w:type="spellStart"/>
      <w:r w:rsidRPr="0078528B">
        <w:rPr>
          <w:color w:val="000000"/>
          <w:sz w:val="22"/>
          <w:szCs w:val="22"/>
          <w:lang w:val="el-GR"/>
        </w:rPr>
        <w:t>Ζαγκανίκα</w:t>
      </w:r>
      <w:proofErr w:type="spellEnd"/>
    </w:p>
    <w:p w14:paraId="3B64C5A2" w14:textId="77777777" w:rsidR="00E7630B" w:rsidRDefault="00E7630B" w:rsidP="00E7630B">
      <w:pPr>
        <w:rPr>
          <w:color w:val="000000"/>
          <w:sz w:val="22"/>
          <w:szCs w:val="22"/>
          <w:lang w:val="el-GR"/>
        </w:rPr>
      </w:pPr>
      <w:r w:rsidRPr="0078528B">
        <w:rPr>
          <w:color w:val="000000"/>
          <w:sz w:val="22"/>
          <w:szCs w:val="22"/>
          <w:lang w:val="el-GR"/>
        </w:rPr>
        <w:t>Αργυροπούλου</w:t>
      </w:r>
      <w:r w:rsidRPr="00E7630B">
        <w:rPr>
          <w:color w:val="000000"/>
          <w:sz w:val="22"/>
          <w:szCs w:val="22"/>
          <w:lang w:val="el-GR"/>
        </w:rPr>
        <w:t xml:space="preserve"> </w:t>
      </w:r>
    </w:p>
    <w:p w14:paraId="36B97565" w14:textId="7A96A42D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proofErr w:type="spellStart"/>
      <w:r w:rsidRPr="00E7630B">
        <w:rPr>
          <w:color w:val="000000"/>
          <w:sz w:val="22"/>
          <w:szCs w:val="22"/>
          <w:lang w:val="el-GR"/>
        </w:rPr>
        <w:t>Βάντση</w:t>
      </w:r>
      <w:proofErr w:type="spellEnd"/>
      <w:r w:rsidRPr="0078528B">
        <w:rPr>
          <w:color w:val="000000"/>
          <w:sz w:val="22"/>
          <w:szCs w:val="22"/>
          <w:lang w:val="el-GR"/>
        </w:rPr>
        <w:t xml:space="preserve"> </w:t>
      </w:r>
    </w:p>
    <w:p w14:paraId="78617984" w14:textId="4E7FA8B3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r w:rsidRPr="005E4176">
        <w:rPr>
          <w:color w:val="000000"/>
          <w:sz w:val="22"/>
          <w:szCs w:val="22"/>
          <w:lang w:val="el-GR"/>
        </w:rPr>
        <w:t xml:space="preserve">Κουρούκλη </w:t>
      </w:r>
    </w:p>
    <w:p w14:paraId="2406DFDD" w14:textId="168D6CE0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r w:rsidRPr="005E4176">
        <w:rPr>
          <w:color w:val="000000"/>
          <w:sz w:val="22"/>
          <w:szCs w:val="22"/>
          <w:lang w:val="el-GR"/>
        </w:rPr>
        <w:t>Τσάκος</w:t>
      </w:r>
    </w:p>
    <w:p w14:paraId="3D0A11A6" w14:textId="0D282183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r w:rsidRPr="00E7630B">
        <w:rPr>
          <w:color w:val="000000"/>
          <w:sz w:val="22"/>
          <w:szCs w:val="22"/>
          <w:lang w:val="el-GR"/>
        </w:rPr>
        <w:t>Ελευθεριάδου</w:t>
      </w:r>
      <w:r w:rsidRPr="005E4176">
        <w:rPr>
          <w:color w:val="000000"/>
          <w:sz w:val="22"/>
          <w:szCs w:val="22"/>
          <w:lang w:val="el-GR"/>
        </w:rPr>
        <w:t xml:space="preserve"> </w:t>
      </w:r>
    </w:p>
    <w:p w14:paraId="4A9679CF" w14:textId="692B5D4D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r w:rsidRPr="005E4176">
        <w:rPr>
          <w:color w:val="000000"/>
          <w:sz w:val="22"/>
          <w:szCs w:val="22"/>
          <w:lang w:val="el-GR"/>
        </w:rPr>
        <w:t>Παπακυρίτση</w:t>
      </w:r>
    </w:p>
    <w:p w14:paraId="3FA73AF9" w14:textId="4C9B7055" w:rsidR="00E7630B" w:rsidRDefault="00E7630B" w:rsidP="00E7630B">
      <w:pPr>
        <w:rPr>
          <w:color w:val="000000"/>
          <w:sz w:val="22"/>
          <w:szCs w:val="22"/>
          <w:lang w:val="el-GR"/>
        </w:rPr>
      </w:pPr>
      <w:r>
        <w:rPr>
          <w:color w:val="000000"/>
          <w:sz w:val="22"/>
          <w:szCs w:val="22"/>
          <w:lang w:val="el-GR"/>
        </w:rPr>
        <w:t>Λιάλιας</w:t>
      </w:r>
    </w:p>
    <w:p w14:paraId="579A5044" w14:textId="77777777" w:rsidR="00E7630B" w:rsidRPr="005E4176" w:rsidRDefault="00E7630B" w:rsidP="00E7630B">
      <w:pPr>
        <w:rPr>
          <w:color w:val="000000"/>
          <w:sz w:val="22"/>
          <w:szCs w:val="22"/>
          <w:lang w:val="el-GR"/>
        </w:rPr>
      </w:pPr>
      <w:r w:rsidRPr="005E4176">
        <w:rPr>
          <w:color w:val="000000"/>
          <w:sz w:val="22"/>
          <w:szCs w:val="22"/>
          <w:lang w:val="el-GR"/>
        </w:rPr>
        <w:t>Τασίκα</w:t>
      </w:r>
    </w:p>
    <w:p w14:paraId="30F62A94" w14:textId="77777777" w:rsidR="005E4176" w:rsidRDefault="00E7630B" w:rsidP="005E4176">
      <w:pPr>
        <w:rPr>
          <w:color w:val="000000"/>
          <w:sz w:val="22"/>
          <w:szCs w:val="22"/>
          <w:lang w:val="el-GR"/>
        </w:rPr>
      </w:pPr>
      <w:r w:rsidRPr="005E4176">
        <w:rPr>
          <w:color w:val="000000"/>
          <w:sz w:val="22"/>
          <w:szCs w:val="22"/>
          <w:lang w:val="el-GR"/>
        </w:rPr>
        <w:t>Τζέλλου</w:t>
      </w:r>
      <w:r w:rsidR="005E4176" w:rsidRPr="005E4176">
        <w:rPr>
          <w:color w:val="000000"/>
          <w:sz w:val="22"/>
          <w:szCs w:val="22"/>
          <w:lang w:val="el-GR"/>
        </w:rPr>
        <w:t xml:space="preserve"> </w:t>
      </w:r>
    </w:p>
    <w:p w14:paraId="7C7D718D" w14:textId="45FA5E08" w:rsidR="005E4176" w:rsidRDefault="005E4176" w:rsidP="005E4176">
      <w:pPr>
        <w:rPr>
          <w:color w:val="000000"/>
          <w:sz w:val="22"/>
          <w:szCs w:val="22"/>
          <w:lang w:val="el-GR"/>
        </w:rPr>
      </w:pPr>
      <w:r w:rsidRPr="00E7630B">
        <w:rPr>
          <w:color w:val="000000"/>
          <w:sz w:val="22"/>
          <w:szCs w:val="22"/>
          <w:lang w:val="el-GR"/>
        </w:rPr>
        <w:t xml:space="preserve">Τούλια </w:t>
      </w:r>
    </w:p>
    <w:p w14:paraId="3D62A4F9" w14:textId="737A3637" w:rsidR="00E7630B" w:rsidRPr="005E4176" w:rsidRDefault="00E7630B" w:rsidP="00E7630B">
      <w:pPr>
        <w:rPr>
          <w:lang w:val="el-GR"/>
        </w:rPr>
      </w:pPr>
    </w:p>
    <w:sectPr w:rsidR="00E7630B" w:rsidRPr="005E4176" w:rsidSect="0009712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0C685A"/>
    <w:multiLevelType w:val="hybridMultilevel"/>
    <w:tmpl w:val="2C6EC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jI0MzY3MTCxMDdU0lEKTi0uzszPAykwrgUAOwcxQiwAAAA="/>
  </w:docVars>
  <w:rsids>
    <w:rsidRoot w:val="00D31DA5"/>
    <w:rsid w:val="00016E0B"/>
    <w:rsid w:val="00034A49"/>
    <w:rsid w:val="00040F27"/>
    <w:rsid w:val="00050A9C"/>
    <w:rsid w:val="00073BB0"/>
    <w:rsid w:val="0008509B"/>
    <w:rsid w:val="00091E73"/>
    <w:rsid w:val="00097128"/>
    <w:rsid w:val="000C3B6B"/>
    <w:rsid w:val="000C4E9C"/>
    <w:rsid w:val="000C4F9D"/>
    <w:rsid w:val="000C7462"/>
    <w:rsid w:val="000E7686"/>
    <w:rsid w:val="000F14B5"/>
    <w:rsid w:val="000F3014"/>
    <w:rsid w:val="000F3C75"/>
    <w:rsid w:val="0011392F"/>
    <w:rsid w:val="0013598F"/>
    <w:rsid w:val="00147E4B"/>
    <w:rsid w:val="00181F9F"/>
    <w:rsid w:val="00182DA9"/>
    <w:rsid w:val="00187D0A"/>
    <w:rsid w:val="001B794C"/>
    <w:rsid w:val="001D39CF"/>
    <w:rsid w:val="001E202B"/>
    <w:rsid w:val="001F11FC"/>
    <w:rsid w:val="001F4F0F"/>
    <w:rsid w:val="00210C6C"/>
    <w:rsid w:val="00215211"/>
    <w:rsid w:val="00237733"/>
    <w:rsid w:val="00245463"/>
    <w:rsid w:val="00255369"/>
    <w:rsid w:val="00262345"/>
    <w:rsid w:val="002937D0"/>
    <w:rsid w:val="00295103"/>
    <w:rsid w:val="002958B9"/>
    <w:rsid w:val="002B7ABF"/>
    <w:rsid w:val="002C2CD7"/>
    <w:rsid w:val="002C5C03"/>
    <w:rsid w:val="002E1A46"/>
    <w:rsid w:val="002E61B5"/>
    <w:rsid w:val="00310276"/>
    <w:rsid w:val="0031283E"/>
    <w:rsid w:val="003153A0"/>
    <w:rsid w:val="00320B10"/>
    <w:rsid w:val="00341703"/>
    <w:rsid w:val="003748DB"/>
    <w:rsid w:val="003C3BD3"/>
    <w:rsid w:val="003C5F05"/>
    <w:rsid w:val="003E5B88"/>
    <w:rsid w:val="003E72E1"/>
    <w:rsid w:val="004458E1"/>
    <w:rsid w:val="004551A5"/>
    <w:rsid w:val="0046604E"/>
    <w:rsid w:val="004A1D92"/>
    <w:rsid w:val="004D339C"/>
    <w:rsid w:val="004E1FA9"/>
    <w:rsid w:val="004F3795"/>
    <w:rsid w:val="004F5C11"/>
    <w:rsid w:val="004F7096"/>
    <w:rsid w:val="00513153"/>
    <w:rsid w:val="005140BE"/>
    <w:rsid w:val="00537C35"/>
    <w:rsid w:val="00541225"/>
    <w:rsid w:val="00550B88"/>
    <w:rsid w:val="00555E7E"/>
    <w:rsid w:val="0056119B"/>
    <w:rsid w:val="00562EF1"/>
    <w:rsid w:val="00567BBD"/>
    <w:rsid w:val="005A14A5"/>
    <w:rsid w:val="005A7BA1"/>
    <w:rsid w:val="005B0F2A"/>
    <w:rsid w:val="005B72C3"/>
    <w:rsid w:val="005C55D3"/>
    <w:rsid w:val="005C5CC4"/>
    <w:rsid w:val="005D2B9E"/>
    <w:rsid w:val="005D7726"/>
    <w:rsid w:val="005D7D5F"/>
    <w:rsid w:val="005E4176"/>
    <w:rsid w:val="00616C38"/>
    <w:rsid w:val="006750CA"/>
    <w:rsid w:val="006848ED"/>
    <w:rsid w:val="00690785"/>
    <w:rsid w:val="0069099B"/>
    <w:rsid w:val="006A263F"/>
    <w:rsid w:val="006A6EEB"/>
    <w:rsid w:val="006B4372"/>
    <w:rsid w:val="006E010C"/>
    <w:rsid w:val="00703062"/>
    <w:rsid w:val="00703E0B"/>
    <w:rsid w:val="0070410F"/>
    <w:rsid w:val="00704C0E"/>
    <w:rsid w:val="00720ABB"/>
    <w:rsid w:val="007355A4"/>
    <w:rsid w:val="007416E7"/>
    <w:rsid w:val="00741CCE"/>
    <w:rsid w:val="007575EC"/>
    <w:rsid w:val="00766822"/>
    <w:rsid w:val="0077455B"/>
    <w:rsid w:val="0078528B"/>
    <w:rsid w:val="007B0852"/>
    <w:rsid w:val="007B24FA"/>
    <w:rsid w:val="007E3916"/>
    <w:rsid w:val="007E7944"/>
    <w:rsid w:val="007F5D7B"/>
    <w:rsid w:val="0083733D"/>
    <w:rsid w:val="00853006"/>
    <w:rsid w:val="00856983"/>
    <w:rsid w:val="008618E1"/>
    <w:rsid w:val="00864C0F"/>
    <w:rsid w:val="0086730D"/>
    <w:rsid w:val="00872166"/>
    <w:rsid w:val="008722DF"/>
    <w:rsid w:val="00877AEA"/>
    <w:rsid w:val="008923C6"/>
    <w:rsid w:val="008A189D"/>
    <w:rsid w:val="008A39EA"/>
    <w:rsid w:val="008B45B3"/>
    <w:rsid w:val="008D2232"/>
    <w:rsid w:val="00905502"/>
    <w:rsid w:val="0091007D"/>
    <w:rsid w:val="00913AE5"/>
    <w:rsid w:val="00936DF0"/>
    <w:rsid w:val="00951B99"/>
    <w:rsid w:val="00952D3C"/>
    <w:rsid w:val="00955E37"/>
    <w:rsid w:val="009626AF"/>
    <w:rsid w:val="009738C9"/>
    <w:rsid w:val="009777F8"/>
    <w:rsid w:val="009810D4"/>
    <w:rsid w:val="009825D5"/>
    <w:rsid w:val="00996949"/>
    <w:rsid w:val="009A6D5F"/>
    <w:rsid w:val="009C145B"/>
    <w:rsid w:val="009C1B0C"/>
    <w:rsid w:val="009C3D74"/>
    <w:rsid w:val="009E3391"/>
    <w:rsid w:val="009F4C75"/>
    <w:rsid w:val="009F6D54"/>
    <w:rsid w:val="00A127D4"/>
    <w:rsid w:val="00A31493"/>
    <w:rsid w:val="00A31654"/>
    <w:rsid w:val="00A55232"/>
    <w:rsid w:val="00A57BC9"/>
    <w:rsid w:val="00A61524"/>
    <w:rsid w:val="00A73DF6"/>
    <w:rsid w:val="00A81824"/>
    <w:rsid w:val="00A9603F"/>
    <w:rsid w:val="00AA406A"/>
    <w:rsid w:val="00AB4A2C"/>
    <w:rsid w:val="00AC24C5"/>
    <w:rsid w:val="00B07C62"/>
    <w:rsid w:val="00B41A2F"/>
    <w:rsid w:val="00B45DB9"/>
    <w:rsid w:val="00B628CA"/>
    <w:rsid w:val="00B71A26"/>
    <w:rsid w:val="00B806DE"/>
    <w:rsid w:val="00B82859"/>
    <w:rsid w:val="00B90B85"/>
    <w:rsid w:val="00BB18C2"/>
    <w:rsid w:val="00BD6B53"/>
    <w:rsid w:val="00BE4B21"/>
    <w:rsid w:val="00BE53B8"/>
    <w:rsid w:val="00BF060E"/>
    <w:rsid w:val="00BF7E42"/>
    <w:rsid w:val="00C02179"/>
    <w:rsid w:val="00C37740"/>
    <w:rsid w:val="00C54C14"/>
    <w:rsid w:val="00C6014E"/>
    <w:rsid w:val="00C601AD"/>
    <w:rsid w:val="00C646B7"/>
    <w:rsid w:val="00C705E9"/>
    <w:rsid w:val="00C87A9B"/>
    <w:rsid w:val="00C96FE7"/>
    <w:rsid w:val="00CC5DF1"/>
    <w:rsid w:val="00CD5B49"/>
    <w:rsid w:val="00CD723B"/>
    <w:rsid w:val="00CE35C9"/>
    <w:rsid w:val="00D022C7"/>
    <w:rsid w:val="00D12F36"/>
    <w:rsid w:val="00D130D5"/>
    <w:rsid w:val="00D17FEA"/>
    <w:rsid w:val="00D31DA5"/>
    <w:rsid w:val="00D31DFD"/>
    <w:rsid w:val="00D543AD"/>
    <w:rsid w:val="00D615A6"/>
    <w:rsid w:val="00D63FFB"/>
    <w:rsid w:val="00D80CE2"/>
    <w:rsid w:val="00DB2CCC"/>
    <w:rsid w:val="00DC5527"/>
    <w:rsid w:val="00DD28E9"/>
    <w:rsid w:val="00DD792F"/>
    <w:rsid w:val="00DF0825"/>
    <w:rsid w:val="00DF2D3C"/>
    <w:rsid w:val="00DF43AF"/>
    <w:rsid w:val="00E4568C"/>
    <w:rsid w:val="00E6757A"/>
    <w:rsid w:val="00E7630B"/>
    <w:rsid w:val="00E87030"/>
    <w:rsid w:val="00E91C9E"/>
    <w:rsid w:val="00E91D95"/>
    <w:rsid w:val="00EA6F5F"/>
    <w:rsid w:val="00EC36AB"/>
    <w:rsid w:val="00F24CDA"/>
    <w:rsid w:val="00F415C9"/>
    <w:rsid w:val="00F41C67"/>
    <w:rsid w:val="00F435C7"/>
    <w:rsid w:val="00F517D6"/>
    <w:rsid w:val="00F5479A"/>
    <w:rsid w:val="00F703A2"/>
    <w:rsid w:val="00F87BA7"/>
    <w:rsid w:val="00F90F05"/>
    <w:rsid w:val="00FE38B1"/>
    <w:rsid w:val="00FE697D"/>
    <w:rsid w:val="00FF018E"/>
    <w:rsid w:val="00FF2F00"/>
    <w:rsid w:val="00FF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56F43B"/>
  <w15:docId w15:val="{88875A2D-F31E-4D12-82BB-EAC449E21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DA5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D31DA5"/>
    <w:pPr>
      <w:keepNext/>
      <w:ind w:right="-35"/>
      <w:jc w:val="right"/>
      <w:outlineLvl w:val="0"/>
    </w:pPr>
    <w:rPr>
      <w:b/>
      <w:sz w:val="16"/>
      <w:lang w:val="el-GR" w:eastAsia="el-GR"/>
    </w:rPr>
  </w:style>
  <w:style w:type="paragraph" w:styleId="Heading2">
    <w:name w:val="heading 2"/>
    <w:basedOn w:val="Normal"/>
    <w:next w:val="Normal"/>
    <w:link w:val="Heading2Char"/>
    <w:qFormat/>
    <w:rsid w:val="00D31DA5"/>
    <w:pPr>
      <w:keepNext/>
      <w:ind w:right="-35"/>
      <w:jc w:val="right"/>
      <w:outlineLvl w:val="1"/>
    </w:pPr>
    <w:rPr>
      <w:b/>
      <w:sz w:val="22"/>
      <w:lang w:val="el-GR" w:eastAsia="el-GR"/>
    </w:rPr>
  </w:style>
  <w:style w:type="paragraph" w:styleId="Heading3">
    <w:name w:val="heading 3"/>
    <w:basedOn w:val="Normal"/>
    <w:next w:val="Normal"/>
    <w:link w:val="Heading3Char"/>
    <w:qFormat/>
    <w:rsid w:val="00D31DA5"/>
    <w:pPr>
      <w:keepNext/>
      <w:outlineLvl w:val="2"/>
    </w:pPr>
    <w:rPr>
      <w:b/>
      <w:sz w:val="28"/>
      <w:lang w:val="el-GR" w:eastAsia="el-GR"/>
    </w:rPr>
  </w:style>
  <w:style w:type="paragraph" w:styleId="Heading8">
    <w:name w:val="heading 8"/>
    <w:basedOn w:val="Normal"/>
    <w:next w:val="Normal"/>
    <w:link w:val="Heading8Char"/>
    <w:qFormat/>
    <w:rsid w:val="00D31DA5"/>
    <w:pPr>
      <w:keepNext/>
      <w:outlineLvl w:val="7"/>
    </w:pPr>
    <w:rPr>
      <w:rFonts w:ascii="Book Antiqua" w:hAnsi="Book Antiqua"/>
      <w:b/>
      <w:sz w:val="22"/>
      <w:szCs w:val="28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1DA5"/>
    <w:rPr>
      <w:rFonts w:ascii="Times New Roman" w:eastAsia="Times New Roman" w:hAnsi="Times New Roman" w:cs="Times New Roman"/>
      <w:b/>
      <w:sz w:val="16"/>
      <w:szCs w:val="24"/>
      <w:lang w:eastAsia="el-GR"/>
    </w:rPr>
  </w:style>
  <w:style w:type="character" w:customStyle="1" w:styleId="Heading2Char">
    <w:name w:val="Heading 2 Char"/>
    <w:basedOn w:val="DefaultParagraphFont"/>
    <w:link w:val="Heading2"/>
    <w:rsid w:val="00D31DA5"/>
    <w:rPr>
      <w:rFonts w:ascii="Times New Roman" w:eastAsia="Times New Roman" w:hAnsi="Times New Roman" w:cs="Times New Roman"/>
      <w:b/>
      <w:szCs w:val="24"/>
      <w:lang w:eastAsia="el-GR"/>
    </w:rPr>
  </w:style>
  <w:style w:type="character" w:customStyle="1" w:styleId="Heading3Char">
    <w:name w:val="Heading 3 Char"/>
    <w:basedOn w:val="DefaultParagraphFont"/>
    <w:link w:val="Heading3"/>
    <w:rsid w:val="00D31DA5"/>
    <w:rPr>
      <w:rFonts w:ascii="Times New Roman" w:eastAsia="Times New Roman" w:hAnsi="Times New Roman" w:cs="Times New Roman"/>
      <w:b/>
      <w:sz w:val="28"/>
      <w:szCs w:val="24"/>
      <w:lang w:eastAsia="el-GR"/>
    </w:rPr>
  </w:style>
  <w:style w:type="character" w:customStyle="1" w:styleId="Heading8Char">
    <w:name w:val="Heading 8 Char"/>
    <w:basedOn w:val="DefaultParagraphFont"/>
    <w:link w:val="Heading8"/>
    <w:rsid w:val="00D31DA5"/>
    <w:rPr>
      <w:rFonts w:ascii="Book Antiqua" w:eastAsia="Times New Roman" w:hAnsi="Book Antiqua" w:cs="Times New Roman"/>
      <w:b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D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DA5"/>
    <w:rPr>
      <w:rFonts w:ascii="Tahoma" w:eastAsia="Times New Roman" w:hAnsi="Tahoma" w:cs="Tahoma"/>
      <w:sz w:val="16"/>
      <w:szCs w:val="16"/>
      <w:lang w:val="en-GB"/>
    </w:rPr>
  </w:style>
  <w:style w:type="table" w:styleId="LightList-Accent5">
    <w:name w:val="Light List Accent 5"/>
    <w:basedOn w:val="TableNormal"/>
    <w:uiPriority w:val="61"/>
    <w:rsid w:val="00EA6F5F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ListParagraph">
    <w:name w:val="List Paragraph"/>
    <w:basedOn w:val="Normal"/>
    <w:uiPriority w:val="34"/>
    <w:qFormat/>
    <w:rsid w:val="005D2B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5D7D5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D5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D5F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D5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D5F"/>
    <w:rPr>
      <w:rFonts w:ascii="Times New Roman" w:eastAsia="Times New Roman" w:hAnsi="Times New Roman"/>
      <w:b/>
      <w:bCs/>
      <w:sz w:val="24"/>
      <w:szCs w:val="24"/>
      <w:lang w:val="en-GB" w:eastAsia="en-US"/>
    </w:rPr>
  </w:style>
  <w:style w:type="paragraph" w:styleId="Revision">
    <w:name w:val="Revision"/>
    <w:hidden/>
    <w:uiPriority w:val="99"/>
    <w:semiHidden/>
    <w:rsid w:val="006B4372"/>
    <w:rPr>
      <w:rFonts w:ascii="Times New Roman" w:eastAsia="Times New Roman" w:hAnsi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9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6DB329-0C21-4D71-83F2-92318CEBA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65</Words>
  <Characters>94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pis</dc:creator>
  <cp:lastModifiedBy>Elpis Hatziagorou</cp:lastModifiedBy>
  <cp:revision>2</cp:revision>
  <cp:lastPrinted>2018-09-01T08:13:00Z</cp:lastPrinted>
  <dcterms:created xsi:type="dcterms:W3CDTF">2022-08-22T19:12:00Z</dcterms:created>
  <dcterms:modified xsi:type="dcterms:W3CDTF">2022-08-22T19:12:00Z</dcterms:modified>
</cp:coreProperties>
</file>